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CBFB08" w14:textId="77777777" w:rsidR="003F478A" w:rsidRPr="00736174" w:rsidRDefault="005670AE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proofErr w:type="spellStart"/>
          <w:r w:rsidR="003C1280">
            <w:t>Swanwick</w:t>
          </w:r>
          <w:proofErr w:type="spellEnd"/>
          <w:r w:rsidR="003C1280">
            <w:t xml:space="preserve">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706A0F63" w14:textId="2DC27299" w:rsidR="00DA2FA9" w:rsidRPr="00736174" w:rsidRDefault="009B7029" w:rsidP="00736174">
      <w:pPr>
        <w:pStyle w:val="ListParagraph"/>
      </w:pPr>
      <w:r>
        <w:t xml:space="preserve">Year </w:t>
      </w:r>
      <w:r w:rsidR="00552AFE">
        <w:t>9</w:t>
      </w:r>
      <w:r>
        <w:t xml:space="preserve"> </w:t>
      </w:r>
      <w:r w:rsidR="00060236">
        <w:t>Foundation</w:t>
      </w:r>
      <w:r>
        <w:t xml:space="preserve"> Mathematics</w:t>
      </w:r>
      <w:r w:rsidR="00E95176">
        <w:t xml:space="preserve"> </w:t>
      </w:r>
    </w:p>
    <w:p w14:paraId="2FDD2C9F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793"/>
        <w:gridCol w:w="1793"/>
        <w:gridCol w:w="1793"/>
        <w:gridCol w:w="1786"/>
        <w:gridCol w:w="1788"/>
        <w:gridCol w:w="1792"/>
        <w:gridCol w:w="1791"/>
        <w:gridCol w:w="1775"/>
      </w:tblGrid>
      <w:tr w:rsidR="00EC1848" w:rsidRPr="00EC1848" w14:paraId="1CDD53B3" w14:textId="77777777" w:rsidTr="009B70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530599B7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18E6E609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793" w:type="dxa"/>
            <w:hideMark/>
          </w:tcPr>
          <w:p w14:paraId="6D13B7F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93" w:type="dxa"/>
            <w:hideMark/>
          </w:tcPr>
          <w:p w14:paraId="288570A0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93" w:type="dxa"/>
          </w:tcPr>
          <w:p w14:paraId="223E613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86" w:type="dxa"/>
          </w:tcPr>
          <w:p w14:paraId="4E23A869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88" w:type="dxa"/>
          </w:tcPr>
          <w:p w14:paraId="4900978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92" w:type="dxa"/>
          </w:tcPr>
          <w:p w14:paraId="36C2695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91" w:type="dxa"/>
          </w:tcPr>
          <w:p w14:paraId="5B50112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75" w:type="dxa"/>
          </w:tcPr>
          <w:p w14:paraId="29AE4016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CA30EA" w:rsidRPr="00EC1848" w14:paraId="3EAF9128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71E0CD58" w14:textId="77777777" w:rsidR="00CA30EA" w:rsidRDefault="00CA30EA" w:rsidP="00CA30EA">
            <w:pPr>
              <w:pStyle w:val="TTCTText"/>
            </w:pPr>
            <w:r>
              <w:t>1</w:t>
            </w:r>
          </w:p>
          <w:p w14:paraId="5832A892" w14:textId="77777777" w:rsidR="00CA30EA" w:rsidRPr="00EC1848" w:rsidRDefault="00CA30EA" w:rsidP="00CA30EA">
            <w:pPr>
              <w:pStyle w:val="TTCTText"/>
            </w:pPr>
            <w:r>
              <w:t>5/9/22 – 21/10/22</w:t>
            </w:r>
          </w:p>
        </w:tc>
        <w:tc>
          <w:tcPr>
            <w:tcW w:w="1793" w:type="dxa"/>
          </w:tcPr>
          <w:p w14:paraId="2A79CFC4" w14:textId="2D66A529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equency trees</w:t>
            </w:r>
          </w:p>
        </w:tc>
        <w:tc>
          <w:tcPr>
            <w:tcW w:w="1793" w:type="dxa"/>
          </w:tcPr>
          <w:p w14:paraId="1E246D2B" w14:textId="7F6FB585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s and elevations</w:t>
            </w:r>
          </w:p>
        </w:tc>
        <w:tc>
          <w:tcPr>
            <w:tcW w:w="1793" w:type="dxa"/>
          </w:tcPr>
          <w:p w14:paraId="767CD1BA" w14:textId="179463D9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s and elevations</w:t>
            </w:r>
          </w:p>
        </w:tc>
        <w:tc>
          <w:tcPr>
            <w:tcW w:w="1786" w:type="dxa"/>
          </w:tcPr>
          <w:p w14:paraId="2D86B4DF" w14:textId="65DB4543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es</w:t>
            </w:r>
          </w:p>
        </w:tc>
        <w:tc>
          <w:tcPr>
            <w:tcW w:w="1788" w:type="dxa"/>
          </w:tcPr>
          <w:p w14:paraId="23D5A2DC" w14:textId="4B6A6891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es</w:t>
            </w:r>
          </w:p>
        </w:tc>
        <w:tc>
          <w:tcPr>
            <w:tcW w:w="1792" w:type="dxa"/>
          </w:tcPr>
          <w:p w14:paraId="55D58F36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7CE3FAC8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5118C7A3" w14:textId="77777777" w:rsidR="00CA30EA" w:rsidRPr="00EC1848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30EA" w:rsidRPr="00EC1848" w14:paraId="7D472F5C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7060764F" w14:textId="77777777" w:rsidR="00CA30EA" w:rsidRDefault="00CA30EA" w:rsidP="00CA30EA">
            <w:pPr>
              <w:pStyle w:val="TTCTText"/>
            </w:pPr>
            <w:r>
              <w:t>2</w:t>
            </w:r>
          </w:p>
          <w:p w14:paraId="3FA7992E" w14:textId="77777777" w:rsidR="00CA30EA" w:rsidRPr="00EC1848" w:rsidRDefault="00CA30EA" w:rsidP="00CA30EA">
            <w:pPr>
              <w:pStyle w:val="TTCTText"/>
            </w:pPr>
            <w:r>
              <w:t>31/10/22- 22/12/22</w:t>
            </w:r>
          </w:p>
        </w:tc>
        <w:tc>
          <w:tcPr>
            <w:tcW w:w="1793" w:type="dxa"/>
          </w:tcPr>
          <w:p w14:paraId="1BAC4385" w14:textId="0E0884C6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s and sampling</w:t>
            </w:r>
          </w:p>
        </w:tc>
        <w:tc>
          <w:tcPr>
            <w:tcW w:w="1793" w:type="dxa"/>
          </w:tcPr>
          <w:p w14:paraId="3AA6F592" w14:textId="1B9CDFBD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s and sampling</w:t>
            </w:r>
          </w:p>
        </w:tc>
        <w:tc>
          <w:tcPr>
            <w:tcW w:w="1793" w:type="dxa"/>
          </w:tcPr>
          <w:p w14:paraId="3227BAFB" w14:textId="357316B3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gebra manipulation</w:t>
            </w:r>
          </w:p>
        </w:tc>
        <w:tc>
          <w:tcPr>
            <w:tcW w:w="1786" w:type="dxa"/>
          </w:tcPr>
          <w:p w14:paraId="393CF9F6" w14:textId="2DB8BAE6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gebra manipulation</w:t>
            </w:r>
          </w:p>
        </w:tc>
        <w:tc>
          <w:tcPr>
            <w:tcW w:w="1788" w:type="dxa"/>
          </w:tcPr>
          <w:p w14:paraId="734E36D8" w14:textId="1CF4EB2A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s</w:t>
            </w:r>
          </w:p>
        </w:tc>
        <w:tc>
          <w:tcPr>
            <w:tcW w:w="1792" w:type="dxa"/>
          </w:tcPr>
          <w:p w14:paraId="1A9AEC90" w14:textId="22A68E67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s</w:t>
            </w:r>
          </w:p>
        </w:tc>
        <w:tc>
          <w:tcPr>
            <w:tcW w:w="1791" w:type="dxa"/>
          </w:tcPr>
          <w:p w14:paraId="44721FF6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75" w:type="dxa"/>
          </w:tcPr>
          <w:p w14:paraId="6940FD6D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CA30EA" w:rsidRPr="00EC1848" w14:paraId="132B023C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2EF0EAC9" w14:textId="77777777" w:rsidR="00CA30EA" w:rsidRDefault="00CA30EA" w:rsidP="00CA30EA">
            <w:pPr>
              <w:pStyle w:val="TTCTText"/>
            </w:pPr>
            <w:r>
              <w:t>3</w:t>
            </w:r>
          </w:p>
          <w:p w14:paraId="6B6BFF5A" w14:textId="77777777" w:rsidR="00CA30EA" w:rsidRPr="00EC1848" w:rsidRDefault="00CA30EA" w:rsidP="00CA30EA">
            <w:pPr>
              <w:pStyle w:val="TTCTText"/>
            </w:pPr>
            <w:r>
              <w:t>9/1/23 – 3/3/23</w:t>
            </w:r>
          </w:p>
        </w:tc>
        <w:tc>
          <w:tcPr>
            <w:tcW w:w="1793" w:type="dxa"/>
          </w:tcPr>
          <w:p w14:paraId="293013D6" w14:textId="1C98EAC8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arings</w:t>
            </w:r>
          </w:p>
        </w:tc>
        <w:tc>
          <w:tcPr>
            <w:tcW w:w="1793" w:type="dxa"/>
          </w:tcPr>
          <w:p w14:paraId="3475C133" w14:textId="67AFCF41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gative numbers</w:t>
            </w:r>
          </w:p>
        </w:tc>
        <w:tc>
          <w:tcPr>
            <w:tcW w:w="1793" w:type="dxa"/>
          </w:tcPr>
          <w:p w14:paraId="24818DCE" w14:textId="4E9D3A02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gative numbers</w:t>
            </w:r>
          </w:p>
        </w:tc>
        <w:tc>
          <w:tcPr>
            <w:tcW w:w="1786" w:type="dxa"/>
          </w:tcPr>
          <w:p w14:paraId="1929EE3B" w14:textId="1BA44F61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quations</w:t>
            </w:r>
          </w:p>
        </w:tc>
        <w:tc>
          <w:tcPr>
            <w:tcW w:w="1788" w:type="dxa"/>
          </w:tcPr>
          <w:p w14:paraId="78A51177" w14:textId="354A2A42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quations</w:t>
            </w:r>
          </w:p>
        </w:tc>
        <w:tc>
          <w:tcPr>
            <w:tcW w:w="1792" w:type="dxa"/>
          </w:tcPr>
          <w:p w14:paraId="6F9BFFBC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4EAEB2BA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1F0B64E9" w14:textId="77777777" w:rsidR="00CA30EA" w:rsidRPr="00EC1848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30EA" w:rsidRPr="00EC1848" w14:paraId="4238E6F8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74016520" w14:textId="77777777" w:rsidR="00CA30EA" w:rsidRDefault="00CA30EA" w:rsidP="00CA30EA">
            <w:pPr>
              <w:pStyle w:val="TTCTText"/>
            </w:pPr>
            <w:r>
              <w:t>4</w:t>
            </w:r>
          </w:p>
          <w:p w14:paraId="749178B4" w14:textId="77777777" w:rsidR="00CA30EA" w:rsidRPr="00EC1848" w:rsidRDefault="00CA30EA" w:rsidP="00CA30EA">
            <w:pPr>
              <w:pStyle w:val="TTCTText"/>
            </w:pPr>
            <w:r>
              <w:t>6/3/23 – 12/5/23</w:t>
            </w:r>
          </w:p>
        </w:tc>
        <w:tc>
          <w:tcPr>
            <w:tcW w:w="1793" w:type="dxa"/>
          </w:tcPr>
          <w:p w14:paraId="0BD089CE" w14:textId="09F3A387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ythagoras</w:t>
            </w:r>
          </w:p>
        </w:tc>
        <w:tc>
          <w:tcPr>
            <w:tcW w:w="1793" w:type="dxa"/>
          </w:tcPr>
          <w:p w14:paraId="5A43536A" w14:textId="5CE78907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ndard form</w:t>
            </w:r>
          </w:p>
        </w:tc>
        <w:tc>
          <w:tcPr>
            <w:tcW w:w="1793" w:type="dxa"/>
          </w:tcPr>
          <w:p w14:paraId="63E3F075" w14:textId="51F24C23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ndard form</w:t>
            </w:r>
          </w:p>
        </w:tc>
        <w:tc>
          <w:tcPr>
            <w:tcW w:w="1786" w:type="dxa"/>
          </w:tcPr>
          <w:p w14:paraId="3A8CA85F" w14:textId="37FCE527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ed, density and pressure</w:t>
            </w:r>
          </w:p>
        </w:tc>
        <w:tc>
          <w:tcPr>
            <w:tcW w:w="1788" w:type="dxa"/>
          </w:tcPr>
          <w:p w14:paraId="4124259E" w14:textId="6BB1850C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ed, density and pressure</w:t>
            </w:r>
          </w:p>
        </w:tc>
        <w:tc>
          <w:tcPr>
            <w:tcW w:w="1792" w:type="dxa"/>
          </w:tcPr>
          <w:p w14:paraId="22C407D3" w14:textId="2C4D3ACF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  <w:tc>
          <w:tcPr>
            <w:tcW w:w="1791" w:type="dxa"/>
          </w:tcPr>
          <w:p w14:paraId="556CF2EE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75" w:type="dxa"/>
          </w:tcPr>
          <w:p w14:paraId="4FB08707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CA30EA" w:rsidRPr="00EC1848" w14:paraId="41C6CD0C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1C018041" w14:textId="77777777" w:rsidR="00CA30EA" w:rsidRDefault="00CA30EA" w:rsidP="00CA30EA">
            <w:pPr>
              <w:pStyle w:val="TTCTText"/>
            </w:pPr>
            <w:r>
              <w:t>5</w:t>
            </w:r>
          </w:p>
          <w:p w14:paraId="00A1EE05" w14:textId="77777777" w:rsidR="00CA30EA" w:rsidRPr="00EC1848" w:rsidRDefault="00CA30EA" w:rsidP="00CA30EA">
            <w:pPr>
              <w:pStyle w:val="TTCTText"/>
            </w:pPr>
            <w:r>
              <w:t>15/5/23 – 3/7/23</w:t>
            </w:r>
          </w:p>
        </w:tc>
        <w:tc>
          <w:tcPr>
            <w:tcW w:w="1793" w:type="dxa"/>
          </w:tcPr>
          <w:p w14:paraId="5F34F654" w14:textId="1CFC349E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bability</w:t>
            </w:r>
          </w:p>
        </w:tc>
        <w:tc>
          <w:tcPr>
            <w:tcW w:w="1793" w:type="dxa"/>
          </w:tcPr>
          <w:p w14:paraId="0DDADD6B" w14:textId="4B066A3F" w:rsidR="00CA30EA" w:rsidRPr="00EC1848" w:rsidRDefault="00695639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bability</w:t>
            </w:r>
          </w:p>
        </w:tc>
        <w:tc>
          <w:tcPr>
            <w:tcW w:w="1793" w:type="dxa"/>
          </w:tcPr>
          <w:p w14:paraId="206D1C34" w14:textId="7592D695" w:rsidR="00CA30EA" w:rsidRPr="00EC1848" w:rsidRDefault="0017531E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graphs</w:t>
            </w:r>
          </w:p>
        </w:tc>
        <w:tc>
          <w:tcPr>
            <w:tcW w:w="1786" w:type="dxa"/>
          </w:tcPr>
          <w:p w14:paraId="14DFB190" w14:textId="089F90BE" w:rsidR="00CA30EA" w:rsidRPr="00EC1848" w:rsidRDefault="0017531E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graphs</w:t>
            </w:r>
          </w:p>
        </w:tc>
        <w:tc>
          <w:tcPr>
            <w:tcW w:w="1788" w:type="dxa"/>
          </w:tcPr>
          <w:p w14:paraId="64AB9D67" w14:textId="10C7F30B" w:rsidR="00CA30EA" w:rsidRPr="00EC1848" w:rsidRDefault="0017531E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verages</w:t>
            </w:r>
          </w:p>
        </w:tc>
        <w:tc>
          <w:tcPr>
            <w:tcW w:w="1792" w:type="dxa"/>
          </w:tcPr>
          <w:p w14:paraId="26C26C2F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0BBD12E8" w14:textId="77777777" w:rsidR="00CA30EA" w:rsidRPr="00152CD2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6F8AFADC" w14:textId="77777777" w:rsidR="00CA30EA" w:rsidRPr="00EC1848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30EA" w:rsidRPr="00EC1848" w14:paraId="17CE5E80" w14:textId="77777777" w:rsidTr="009B702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02B51A68" w14:textId="77777777" w:rsidR="00CA30EA" w:rsidRDefault="00CA30EA" w:rsidP="00CA30EA">
            <w:pPr>
              <w:pStyle w:val="TTCTText"/>
            </w:pPr>
            <w:r>
              <w:t>mini unit</w:t>
            </w:r>
          </w:p>
          <w:p w14:paraId="78C2C179" w14:textId="77777777" w:rsidR="00CA30EA" w:rsidRDefault="00CA30EA" w:rsidP="00CA30EA">
            <w:pPr>
              <w:pStyle w:val="TTCTText"/>
            </w:pPr>
            <w:r>
              <w:t>10/7/23 – 21/7/23</w:t>
            </w:r>
          </w:p>
        </w:tc>
        <w:tc>
          <w:tcPr>
            <w:tcW w:w="1793" w:type="dxa"/>
          </w:tcPr>
          <w:p w14:paraId="628539EA" w14:textId="3FFADF22" w:rsidR="00CA30EA" w:rsidRDefault="0017531E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 = mx + c</w:t>
            </w:r>
          </w:p>
        </w:tc>
        <w:tc>
          <w:tcPr>
            <w:tcW w:w="1793" w:type="dxa"/>
          </w:tcPr>
          <w:p w14:paraId="2C0BB9A0" w14:textId="5C1490D0" w:rsidR="00CA30EA" w:rsidRDefault="0017531E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 = mx + c</w:t>
            </w:r>
          </w:p>
        </w:tc>
        <w:tc>
          <w:tcPr>
            <w:tcW w:w="1793" w:type="dxa"/>
            <w:shd w:val="clear" w:color="auto" w:fill="D9D9D9" w:themeFill="background1" w:themeFillShade="D9"/>
          </w:tcPr>
          <w:p w14:paraId="58DCED04" w14:textId="77777777" w:rsidR="00CA30EA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shd w:val="clear" w:color="auto" w:fill="D9D9D9" w:themeFill="background1" w:themeFillShade="D9"/>
          </w:tcPr>
          <w:p w14:paraId="2E7D8DA4" w14:textId="77777777" w:rsidR="00CA30EA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8" w:type="dxa"/>
            <w:shd w:val="clear" w:color="auto" w:fill="D9D9D9" w:themeFill="background1" w:themeFillShade="D9"/>
          </w:tcPr>
          <w:p w14:paraId="21AFA898" w14:textId="77777777" w:rsidR="00CA30EA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  <w:shd w:val="clear" w:color="auto" w:fill="D9D9D9" w:themeFill="background1" w:themeFillShade="D9"/>
          </w:tcPr>
          <w:p w14:paraId="6AE384CA" w14:textId="77777777" w:rsidR="00CA30EA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1" w:type="dxa"/>
            <w:shd w:val="clear" w:color="auto" w:fill="D9D9D9" w:themeFill="background1" w:themeFillShade="D9"/>
          </w:tcPr>
          <w:p w14:paraId="356A34B7" w14:textId="77777777" w:rsidR="00CA30EA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75" w:type="dxa"/>
            <w:shd w:val="clear" w:color="auto" w:fill="D9D9D9" w:themeFill="background1" w:themeFillShade="D9"/>
          </w:tcPr>
          <w:p w14:paraId="467529B8" w14:textId="77777777" w:rsidR="00CA30EA" w:rsidRPr="00EC1848" w:rsidRDefault="00CA30EA" w:rsidP="00CA30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30C0221" w14:textId="77777777" w:rsidR="00F931B4" w:rsidRDefault="00F931B4" w:rsidP="00130829">
      <w:pPr>
        <w:pStyle w:val="TTCTText"/>
        <w:jc w:val="left"/>
      </w:pPr>
    </w:p>
    <w:p w14:paraId="5EBA9D94" w14:textId="77777777" w:rsidR="00F931B4" w:rsidRDefault="00F931B4" w:rsidP="00130829">
      <w:pPr>
        <w:pStyle w:val="TTCTText"/>
        <w:jc w:val="left"/>
      </w:pPr>
    </w:p>
    <w:p w14:paraId="383C1EB1" w14:textId="66968894" w:rsidR="002B0F0E" w:rsidRDefault="002B0F0E" w:rsidP="002B0F0E">
      <w:pPr>
        <w:pStyle w:val="TTCTText"/>
        <w:jc w:val="left"/>
      </w:pPr>
    </w:p>
    <w:p w14:paraId="3802857C" w14:textId="53C7B937" w:rsidR="00114539" w:rsidRDefault="00114539" w:rsidP="002B0F0E">
      <w:pPr>
        <w:pStyle w:val="TTCTText"/>
        <w:jc w:val="left"/>
      </w:pPr>
    </w:p>
    <w:p w14:paraId="301964A6" w14:textId="5936FCD6" w:rsidR="00114539" w:rsidRDefault="00114539" w:rsidP="002B0F0E">
      <w:pPr>
        <w:pStyle w:val="TTCTText"/>
        <w:jc w:val="left"/>
      </w:pPr>
    </w:p>
    <w:p w14:paraId="2D8E70FD" w14:textId="4C916C2E" w:rsidR="00114539" w:rsidRDefault="00114539" w:rsidP="002B0F0E">
      <w:pPr>
        <w:pStyle w:val="TTCTText"/>
        <w:jc w:val="left"/>
      </w:pPr>
    </w:p>
    <w:p w14:paraId="01F00B7D" w14:textId="70F567AA" w:rsidR="00114539" w:rsidRDefault="00114539" w:rsidP="002B0F0E">
      <w:pPr>
        <w:pStyle w:val="TTCTText"/>
        <w:jc w:val="left"/>
      </w:pPr>
    </w:p>
    <w:p w14:paraId="1196D9E0" w14:textId="63312D2E" w:rsidR="00114539" w:rsidRDefault="00114539" w:rsidP="002B0F0E">
      <w:pPr>
        <w:pStyle w:val="TTCTText"/>
        <w:jc w:val="left"/>
      </w:pPr>
    </w:p>
    <w:p w14:paraId="41BAD4D5" w14:textId="77777777" w:rsidR="00114539" w:rsidRDefault="005670AE" w:rsidP="00114539">
      <w:pPr>
        <w:pStyle w:val="ListParagraph"/>
      </w:pPr>
      <w:sdt>
        <w:sdtPr>
          <w:alias w:val="School name"/>
          <w:tag w:val="School name"/>
          <w:id w:val="-1153833101"/>
          <w:placeholder>
            <w:docPart w:val="9430A254320E4739A36F5743BAFD6949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proofErr w:type="spellStart"/>
          <w:r w:rsidR="00114539">
            <w:t>Swanwick</w:t>
          </w:r>
          <w:proofErr w:type="spellEnd"/>
          <w:r w:rsidR="00114539">
            <w:t xml:space="preserve"> Hall School</w:t>
          </w:r>
        </w:sdtContent>
      </w:sdt>
      <w:r w:rsidR="00114539">
        <w:t xml:space="preserve"> Long Term Planning </w:t>
      </w:r>
    </w:p>
    <w:p w14:paraId="3783D38F" w14:textId="17B32715" w:rsidR="00114539" w:rsidRDefault="00114539" w:rsidP="00114539">
      <w:pPr>
        <w:pStyle w:val="ListParagraph"/>
      </w:pPr>
      <w:r>
        <w:t xml:space="preserve">Year 9 Higher Set 1 Mathematics </w:t>
      </w:r>
    </w:p>
    <w:p w14:paraId="5757E92B" w14:textId="77777777" w:rsidR="00114539" w:rsidRDefault="00114539" w:rsidP="00114539">
      <w:pPr>
        <w:pStyle w:val="Heading2"/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793"/>
        <w:gridCol w:w="1793"/>
        <w:gridCol w:w="1793"/>
        <w:gridCol w:w="1786"/>
        <w:gridCol w:w="1788"/>
        <w:gridCol w:w="1792"/>
        <w:gridCol w:w="1791"/>
        <w:gridCol w:w="1775"/>
      </w:tblGrid>
      <w:tr w:rsidR="00114539" w14:paraId="768721BF" w14:textId="77777777" w:rsidTr="001145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98F6C1" w14:textId="77777777" w:rsidR="00114539" w:rsidRDefault="00114539">
            <w:pPr>
              <w:pStyle w:val="TTCTText"/>
            </w:pPr>
            <w:r>
              <w:t>Learning cycle</w:t>
            </w:r>
          </w:p>
          <w:p w14:paraId="213F25AE" w14:textId="77777777" w:rsidR="00114539" w:rsidRDefault="00114539">
            <w:pPr>
              <w:pStyle w:val="TTCTText"/>
            </w:pPr>
          </w:p>
        </w:tc>
        <w:tc>
          <w:tcPr>
            <w:tcW w:w="1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53657" w14:textId="77777777" w:rsidR="00114539" w:rsidRDefault="00114539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1</w:t>
            </w:r>
          </w:p>
        </w:tc>
        <w:tc>
          <w:tcPr>
            <w:tcW w:w="1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26EF1" w14:textId="77777777" w:rsidR="00114539" w:rsidRDefault="00114539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2</w:t>
            </w:r>
          </w:p>
        </w:tc>
        <w:tc>
          <w:tcPr>
            <w:tcW w:w="1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6C408" w14:textId="77777777" w:rsidR="00114539" w:rsidRDefault="00114539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3</w:t>
            </w:r>
          </w:p>
        </w:tc>
        <w:tc>
          <w:tcPr>
            <w:tcW w:w="17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B2E64" w14:textId="77777777" w:rsidR="00114539" w:rsidRDefault="00114539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4</w:t>
            </w:r>
          </w:p>
        </w:tc>
        <w:tc>
          <w:tcPr>
            <w:tcW w:w="1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F70BE" w14:textId="77777777" w:rsidR="00114539" w:rsidRDefault="00114539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5</w:t>
            </w:r>
          </w:p>
        </w:tc>
        <w:tc>
          <w:tcPr>
            <w:tcW w:w="1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50EA0" w14:textId="77777777" w:rsidR="00114539" w:rsidRDefault="00114539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6</w:t>
            </w:r>
          </w:p>
        </w:tc>
        <w:tc>
          <w:tcPr>
            <w:tcW w:w="17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EF5A7" w14:textId="77777777" w:rsidR="00114539" w:rsidRDefault="00114539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 7</w:t>
            </w:r>
          </w:p>
        </w:tc>
        <w:tc>
          <w:tcPr>
            <w:tcW w:w="177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942E63A" w14:textId="77777777" w:rsidR="00114539" w:rsidRDefault="00114539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ek 8 </w:t>
            </w:r>
          </w:p>
        </w:tc>
      </w:tr>
      <w:tr w:rsidR="00114539" w14:paraId="2C6F238A" w14:textId="77777777" w:rsidTr="0011453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926A50F" w14:textId="77777777" w:rsidR="00114539" w:rsidRDefault="00114539">
            <w:pPr>
              <w:pStyle w:val="TTCTText"/>
            </w:pPr>
            <w:r>
              <w:t>1</w:t>
            </w:r>
          </w:p>
          <w:p w14:paraId="1A96EFEB" w14:textId="77777777" w:rsidR="00114539" w:rsidRDefault="00114539">
            <w:pPr>
              <w:pStyle w:val="TTCTText"/>
            </w:pPr>
            <w:r>
              <w:t>5/9/22 – 21/10/22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EB814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e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8A976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e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9F7AC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ndard form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F5939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ndard form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ED473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rds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8F31B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checkpoint week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3168B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gap week</w:t>
            </w: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1B4B421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539" w14:paraId="749320F5" w14:textId="77777777" w:rsidTr="0011453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EB33EE6" w14:textId="77777777" w:rsidR="00114539" w:rsidRDefault="00114539">
            <w:pPr>
              <w:pStyle w:val="TTCTText"/>
            </w:pPr>
            <w:r>
              <w:t>2</w:t>
            </w:r>
          </w:p>
          <w:p w14:paraId="7D80C841" w14:textId="77777777" w:rsidR="00114539" w:rsidRDefault="00114539">
            <w:pPr>
              <w:pStyle w:val="TTCTText"/>
            </w:pPr>
            <w:r>
              <w:t>31/10/22- 22/12/22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F697D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s and sampling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EAE43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s and sampling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00F9E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gebra manipulation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3DA9E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s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6BE69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s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381E8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arings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B913A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checkpoint week</w:t>
            </w: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59F1FC8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gap week</w:t>
            </w:r>
          </w:p>
        </w:tc>
      </w:tr>
      <w:tr w:rsidR="00114539" w14:paraId="4933E918" w14:textId="77777777" w:rsidTr="0011453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B644705" w14:textId="77777777" w:rsidR="00114539" w:rsidRDefault="00114539">
            <w:pPr>
              <w:pStyle w:val="TTCTText"/>
            </w:pPr>
            <w:r>
              <w:t>3</w:t>
            </w:r>
          </w:p>
          <w:p w14:paraId="610579EF" w14:textId="77777777" w:rsidR="00114539" w:rsidRDefault="00114539">
            <w:pPr>
              <w:pStyle w:val="TTCTText"/>
            </w:pPr>
            <w:r>
              <w:t>9/1/23 – 3/3/23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3ADFA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ircle theorem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615BB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gative number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C6C77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quations and inequalities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A00A7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quations and inequalities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7BE0B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rranging formulae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6864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checkpoint week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B873D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gap week</w:t>
            </w: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02010DD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539" w14:paraId="4F9562F0" w14:textId="77777777" w:rsidTr="0011453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7820C64" w14:textId="77777777" w:rsidR="00114539" w:rsidRDefault="00114539">
            <w:pPr>
              <w:pStyle w:val="TTCTText"/>
            </w:pPr>
            <w:r>
              <w:t>4</w:t>
            </w:r>
          </w:p>
          <w:p w14:paraId="03224DE5" w14:textId="77777777" w:rsidR="00114539" w:rsidRDefault="00114539">
            <w:pPr>
              <w:pStyle w:val="TTCTText"/>
            </w:pPr>
            <w:r>
              <w:t>6/3/23 – 12/5/23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2FD71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adratic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1BB2F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igonometry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6D078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igonometry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84FA0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s and elevations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3AAA1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ale factors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5C5EA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ale factors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6A3A3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checkpoint week</w:t>
            </w: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E0060FB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gap week</w:t>
            </w:r>
          </w:p>
        </w:tc>
      </w:tr>
      <w:tr w:rsidR="00114539" w14:paraId="53DEBAAA" w14:textId="77777777" w:rsidTr="0011453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1015E4A" w14:textId="77777777" w:rsidR="00114539" w:rsidRDefault="00114539">
            <w:pPr>
              <w:pStyle w:val="TTCTText"/>
            </w:pPr>
            <w:r>
              <w:t>5</w:t>
            </w:r>
          </w:p>
          <w:p w14:paraId="1C8B1334" w14:textId="77777777" w:rsidR="00114539" w:rsidRDefault="00114539">
            <w:pPr>
              <w:pStyle w:val="TTCTText"/>
            </w:pPr>
            <w:r>
              <w:t>15/5/23 – 3/7/23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C6EF6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bability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98844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ee diagram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D7BAF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ed, density and pressure</w:t>
            </w: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EC064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ed, density and pressure</w:t>
            </w: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791AD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graphs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C490E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checkpoint week</w:t>
            </w: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B6232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gap week</w:t>
            </w: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0F2F647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539" w14:paraId="6115B42A" w14:textId="77777777" w:rsidTr="0011453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22ABE06E" w14:textId="77777777" w:rsidR="00114539" w:rsidRDefault="00114539">
            <w:pPr>
              <w:pStyle w:val="TTCTText"/>
            </w:pPr>
            <w:r>
              <w:t>mini unit</w:t>
            </w:r>
          </w:p>
          <w:p w14:paraId="36CD992E" w14:textId="77777777" w:rsidR="00114539" w:rsidRDefault="00114539">
            <w:pPr>
              <w:pStyle w:val="TTCTText"/>
            </w:pPr>
            <w:r>
              <w:t>10/7/23 – 21/7/23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87A3C8D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 = mx + c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471A199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 = mx + c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26514326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1689D71C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410DF988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502A9E43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0E06519A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14:paraId="23752B95" w14:textId="77777777" w:rsidR="00114539" w:rsidRDefault="0011453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09F3080" w14:textId="5C7E6F22" w:rsidR="00114539" w:rsidRDefault="00114539" w:rsidP="002B0F0E">
      <w:pPr>
        <w:pStyle w:val="TTCTText"/>
        <w:jc w:val="left"/>
      </w:pPr>
    </w:p>
    <w:p w14:paraId="797A463D" w14:textId="62E578A9" w:rsidR="00114539" w:rsidRDefault="00114539" w:rsidP="002B0F0E">
      <w:pPr>
        <w:pStyle w:val="TTCTText"/>
        <w:jc w:val="left"/>
      </w:pPr>
    </w:p>
    <w:p w14:paraId="1852D7D2" w14:textId="3D2E4065" w:rsidR="00114539" w:rsidRDefault="00114539" w:rsidP="002B0F0E">
      <w:pPr>
        <w:pStyle w:val="TTCTText"/>
        <w:jc w:val="left"/>
      </w:pPr>
    </w:p>
    <w:p w14:paraId="326949DE" w14:textId="0C43A810" w:rsidR="00114539" w:rsidRDefault="00114539" w:rsidP="002B0F0E">
      <w:pPr>
        <w:pStyle w:val="TTCTText"/>
        <w:jc w:val="left"/>
      </w:pPr>
    </w:p>
    <w:p w14:paraId="1A931C32" w14:textId="18AD6E5A" w:rsidR="00114539" w:rsidRDefault="00114539" w:rsidP="002B0F0E">
      <w:pPr>
        <w:pStyle w:val="TTCTText"/>
        <w:jc w:val="left"/>
      </w:pPr>
    </w:p>
    <w:p w14:paraId="506F3169" w14:textId="54C76442" w:rsidR="00114539" w:rsidRDefault="00114539" w:rsidP="002B0F0E">
      <w:pPr>
        <w:pStyle w:val="TTCTText"/>
        <w:jc w:val="left"/>
      </w:pPr>
    </w:p>
    <w:p w14:paraId="005E0D06" w14:textId="332658E0" w:rsidR="00114539" w:rsidRDefault="00114539" w:rsidP="002B0F0E">
      <w:pPr>
        <w:pStyle w:val="TTCTText"/>
        <w:jc w:val="left"/>
      </w:pPr>
    </w:p>
    <w:p w14:paraId="612C5DF8" w14:textId="7E1DDE16" w:rsidR="00114539" w:rsidRDefault="00114539" w:rsidP="002B0F0E">
      <w:pPr>
        <w:pStyle w:val="TTCTText"/>
        <w:jc w:val="left"/>
      </w:pPr>
    </w:p>
    <w:p w14:paraId="6DA3D835" w14:textId="77777777" w:rsidR="00114539" w:rsidRPr="00736174" w:rsidRDefault="005670AE" w:rsidP="00114539">
      <w:pPr>
        <w:pStyle w:val="ListParagraph"/>
      </w:pPr>
      <w:sdt>
        <w:sdtPr>
          <w:alias w:val="School name"/>
          <w:tag w:val="School name"/>
          <w:id w:val="598297152"/>
          <w:placeholder>
            <w:docPart w:val="4E87DC9325FD4FB6905E3625AEA6E04E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proofErr w:type="spellStart"/>
          <w:r w:rsidR="00114539">
            <w:t>Swanwick</w:t>
          </w:r>
          <w:proofErr w:type="spellEnd"/>
          <w:r w:rsidR="00114539">
            <w:t xml:space="preserve"> Hall School</w:t>
          </w:r>
        </w:sdtContent>
      </w:sdt>
      <w:r w:rsidR="00114539">
        <w:t xml:space="preserve"> Long Term Planning </w:t>
      </w:r>
    </w:p>
    <w:p w14:paraId="41AA5C0B" w14:textId="4EEF1FC1" w:rsidR="00114539" w:rsidRPr="00736174" w:rsidRDefault="00114539" w:rsidP="00114539">
      <w:pPr>
        <w:pStyle w:val="ListParagraph"/>
      </w:pPr>
      <w:r>
        <w:t>Year 9 Higher Set 2 Mathematics</w:t>
      </w:r>
      <w:bookmarkStart w:id="0" w:name="_GoBack"/>
      <w:bookmarkEnd w:id="0"/>
      <w:r>
        <w:t xml:space="preserve"> </w:t>
      </w:r>
    </w:p>
    <w:p w14:paraId="3F99F653" w14:textId="77777777" w:rsidR="00114539" w:rsidRDefault="00114539" w:rsidP="00114539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793"/>
        <w:gridCol w:w="1793"/>
        <w:gridCol w:w="1793"/>
        <w:gridCol w:w="1786"/>
        <w:gridCol w:w="1788"/>
        <w:gridCol w:w="1792"/>
        <w:gridCol w:w="1791"/>
        <w:gridCol w:w="1775"/>
      </w:tblGrid>
      <w:tr w:rsidR="00114539" w:rsidRPr="00EC1848" w14:paraId="7F10D2B8" w14:textId="77777777" w:rsidTr="00147B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108BB050" w14:textId="77777777" w:rsidR="00114539" w:rsidRDefault="00114539" w:rsidP="00147BEA">
            <w:pPr>
              <w:pStyle w:val="TTCTText"/>
            </w:pPr>
            <w:r>
              <w:t>Learning cycle</w:t>
            </w:r>
          </w:p>
          <w:p w14:paraId="59F79E97" w14:textId="77777777" w:rsidR="00114539" w:rsidRPr="00EC1848" w:rsidRDefault="00114539" w:rsidP="00147BEA">
            <w:pPr>
              <w:pStyle w:val="TTCTText"/>
            </w:pPr>
          </w:p>
        </w:tc>
        <w:tc>
          <w:tcPr>
            <w:tcW w:w="1793" w:type="dxa"/>
            <w:hideMark/>
          </w:tcPr>
          <w:p w14:paraId="0B8BE32C" w14:textId="77777777" w:rsidR="00114539" w:rsidRPr="00EC1848" w:rsidRDefault="00114539" w:rsidP="00147BEA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93" w:type="dxa"/>
            <w:hideMark/>
          </w:tcPr>
          <w:p w14:paraId="1096BA12" w14:textId="77777777" w:rsidR="00114539" w:rsidRPr="00EC1848" w:rsidRDefault="00114539" w:rsidP="00147BEA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93" w:type="dxa"/>
          </w:tcPr>
          <w:p w14:paraId="016D0907" w14:textId="77777777" w:rsidR="00114539" w:rsidRPr="00EC1848" w:rsidRDefault="00114539" w:rsidP="00147BEA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86" w:type="dxa"/>
          </w:tcPr>
          <w:p w14:paraId="4F0005C4" w14:textId="77777777" w:rsidR="00114539" w:rsidRPr="00EC1848" w:rsidRDefault="00114539" w:rsidP="00147BEA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88" w:type="dxa"/>
          </w:tcPr>
          <w:p w14:paraId="4EEA2132" w14:textId="77777777" w:rsidR="00114539" w:rsidRPr="00EC1848" w:rsidRDefault="00114539" w:rsidP="00147BEA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92" w:type="dxa"/>
          </w:tcPr>
          <w:p w14:paraId="07085D2D" w14:textId="77777777" w:rsidR="00114539" w:rsidRPr="00EC1848" w:rsidRDefault="00114539" w:rsidP="00147BEA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91" w:type="dxa"/>
          </w:tcPr>
          <w:p w14:paraId="66EB2AF0" w14:textId="77777777" w:rsidR="00114539" w:rsidRPr="00EC1848" w:rsidRDefault="00114539" w:rsidP="00147BEA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75" w:type="dxa"/>
          </w:tcPr>
          <w:p w14:paraId="66DB1DBD" w14:textId="77777777" w:rsidR="00114539" w:rsidRPr="00EC1848" w:rsidRDefault="00114539" w:rsidP="00147BEA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114539" w:rsidRPr="00EC1848" w14:paraId="28386AD6" w14:textId="77777777" w:rsidTr="00147BE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4370CEBC" w14:textId="77777777" w:rsidR="00114539" w:rsidRDefault="00114539" w:rsidP="00147BEA">
            <w:pPr>
              <w:pStyle w:val="TTCTText"/>
            </w:pPr>
            <w:r>
              <w:t>1</w:t>
            </w:r>
          </w:p>
          <w:p w14:paraId="59B7DFBB" w14:textId="77777777" w:rsidR="00114539" w:rsidRPr="00EC1848" w:rsidRDefault="00114539" w:rsidP="00147BEA">
            <w:pPr>
              <w:pStyle w:val="TTCTText"/>
            </w:pPr>
            <w:r>
              <w:t>5/9/22 – 21/10/22</w:t>
            </w:r>
          </w:p>
        </w:tc>
        <w:tc>
          <w:tcPr>
            <w:tcW w:w="1793" w:type="dxa"/>
          </w:tcPr>
          <w:p w14:paraId="7E0EF62D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es</w:t>
            </w:r>
          </w:p>
        </w:tc>
        <w:tc>
          <w:tcPr>
            <w:tcW w:w="1793" w:type="dxa"/>
          </w:tcPr>
          <w:p w14:paraId="1F07161C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es</w:t>
            </w:r>
          </w:p>
        </w:tc>
        <w:tc>
          <w:tcPr>
            <w:tcW w:w="1793" w:type="dxa"/>
          </w:tcPr>
          <w:p w14:paraId="6DE7EA17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ndard form</w:t>
            </w:r>
          </w:p>
        </w:tc>
        <w:tc>
          <w:tcPr>
            <w:tcW w:w="1786" w:type="dxa"/>
          </w:tcPr>
          <w:p w14:paraId="750C5DDA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ndard form</w:t>
            </w:r>
          </w:p>
        </w:tc>
        <w:tc>
          <w:tcPr>
            <w:tcW w:w="1788" w:type="dxa"/>
          </w:tcPr>
          <w:p w14:paraId="76796ACE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ndard form</w:t>
            </w:r>
          </w:p>
        </w:tc>
        <w:tc>
          <w:tcPr>
            <w:tcW w:w="1792" w:type="dxa"/>
          </w:tcPr>
          <w:p w14:paraId="2B034F5B" w14:textId="77777777" w:rsidR="00114539" w:rsidRPr="00152CD2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39082CE7" w14:textId="77777777" w:rsidR="00114539" w:rsidRPr="00152CD2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09AF6167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539" w:rsidRPr="00EC1848" w14:paraId="722E64D3" w14:textId="77777777" w:rsidTr="00147BE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176752FC" w14:textId="77777777" w:rsidR="00114539" w:rsidRDefault="00114539" w:rsidP="00147BEA">
            <w:pPr>
              <w:pStyle w:val="TTCTText"/>
            </w:pPr>
            <w:r>
              <w:t>2</w:t>
            </w:r>
          </w:p>
          <w:p w14:paraId="71E74CB5" w14:textId="77777777" w:rsidR="00114539" w:rsidRPr="00EC1848" w:rsidRDefault="00114539" w:rsidP="00147BEA">
            <w:pPr>
              <w:pStyle w:val="TTCTText"/>
            </w:pPr>
            <w:r>
              <w:t>31/10/22- 22/12/22</w:t>
            </w:r>
          </w:p>
        </w:tc>
        <w:tc>
          <w:tcPr>
            <w:tcW w:w="1793" w:type="dxa"/>
          </w:tcPr>
          <w:p w14:paraId="5176C0AD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s and sampling</w:t>
            </w:r>
          </w:p>
        </w:tc>
        <w:tc>
          <w:tcPr>
            <w:tcW w:w="1793" w:type="dxa"/>
          </w:tcPr>
          <w:p w14:paraId="53CA8FAD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s and sampling</w:t>
            </w:r>
          </w:p>
        </w:tc>
        <w:tc>
          <w:tcPr>
            <w:tcW w:w="1793" w:type="dxa"/>
          </w:tcPr>
          <w:p w14:paraId="1CF6D018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gebra manipulation</w:t>
            </w:r>
          </w:p>
        </w:tc>
        <w:tc>
          <w:tcPr>
            <w:tcW w:w="1786" w:type="dxa"/>
          </w:tcPr>
          <w:p w14:paraId="4399DFF1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s</w:t>
            </w:r>
          </w:p>
        </w:tc>
        <w:tc>
          <w:tcPr>
            <w:tcW w:w="1788" w:type="dxa"/>
          </w:tcPr>
          <w:p w14:paraId="0130F560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s</w:t>
            </w:r>
          </w:p>
        </w:tc>
        <w:tc>
          <w:tcPr>
            <w:tcW w:w="1792" w:type="dxa"/>
          </w:tcPr>
          <w:p w14:paraId="4E4208AA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arings</w:t>
            </w:r>
          </w:p>
        </w:tc>
        <w:tc>
          <w:tcPr>
            <w:tcW w:w="1791" w:type="dxa"/>
          </w:tcPr>
          <w:p w14:paraId="565342B7" w14:textId="77777777" w:rsidR="00114539" w:rsidRPr="00152CD2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75" w:type="dxa"/>
          </w:tcPr>
          <w:p w14:paraId="53334D6E" w14:textId="77777777" w:rsidR="00114539" w:rsidRPr="00152CD2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114539" w:rsidRPr="00EC1848" w14:paraId="1F013AD7" w14:textId="77777777" w:rsidTr="00147BE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78DEFA1F" w14:textId="77777777" w:rsidR="00114539" w:rsidRDefault="00114539" w:rsidP="00147BEA">
            <w:pPr>
              <w:pStyle w:val="TTCTText"/>
            </w:pPr>
            <w:r>
              <w:t>3</w:t>
            </w:r>
          </w:p>
          <w:p w14:paraId="1D2E60B0" w14:textId="77777777" w:rsidR="00114539" w:rsidRPr="00EC1848" w:rsidRDefault="00114539" w:rsidP="00147BEA">
            <w:pPr>
              <w:pStyle w:val="TTCTText"/>
            </w:pPr>
            <w:r>
              <w:t>9/1/23 – 3/3/23</w:t>
            </w:r>
          </w:p>
        </w:tc>
        <w:tc>
          <w:tcPr>
            <w:tcW w:w="1793" w:type="dxa"/>
          </w:tcPr>
          <w:p w14:paraId="1740094C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ircle theorems</w:t>
            </w:r>
          </w:p>
        </w:tc>
        <w:tc>
          <w:tcPr>
            <w:tcW w:w="1793" w:type="dxa"/>
          </w:tcPr>
          <w:p w14:paraId="0EB1556B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gative numbers</w:t>
            </w:r>
          </w:p>
        </w:tc>
        <w:tc>
          <w:tcPr>
            <w:tcW w:w="1793" w:type="dxa"/>
          </w:tcPr>
          <w:p w14:paraId="4426B52D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quations and inequalities</w:t>
            </w:r>
          </w:p>
        </w:tc>
        <w:tc>
          <w:tcPr>
            <w:tcW w:w="1786" w:type="dxa"/>
          </w:tcPr>
          <w:p w14:paraId="1C0147E1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quations and inequalities</w:t>
            </w:r>
          </w:p>
        </w:tc>
        <w:tc>
          <w:tcPr>
            <w:tcW w:w="1788" w:type="dxa"/>
          </w:tcPr>
          <w:p w14:paraId="782F55FB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rranging formulae</w:t>
            </w:r>
          </w:p>
        </w:tc>
        <w:tc>
          <w:tcPr>
            <w:tcW w:w="1792" w:type="dxa"/>
          </w:tcPr>
          <w:p w14:paraId="4B0276D1" w14:textId="77777777" w:rsidR="00114539" w:rsidRPr="00152CD2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38951AD9" w14:textId="77777777" w:rsidR="00114539" w:rsidRPr="00152CD2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4B33D863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539" w:rsidRPr="00EC1848" w14:paraId="632F2CB5" w14:textId="77777777" w:rsidTr="00147BE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0D3AFAAA" w14:textId="77777777" w:rsidR="00114539" w:rsidRDefault="00114539" w:rsidP="00147BEA">
            <w:pPr>
              <w:pStyle w:val="TTCTText"/>
            </w:pPr>
            <w:r>
              <w:t>4</w:t>
            </w:r>
          </w:p>
          <w:p w14:paraId="2AAEF3D9" w14:textId="77777777" w:rsidR="00114539" w:rsidRPr="00EC1848" w:rsidRDefault="00114539" w:rsidP="00147BEA">
            <w:pPr>
              <w:pStyle w:val="TTCTText"/>
            </w:pPr>
            <w:r>
              <w:t>6/3/23 – 12/5/23</w:t>
            </w:r>
          </w:p>
        </w:tc>
        <w:tc>
          <w:tcPr>
            <w:tcW w:w="1793" w:type="dxa"/>
          </w:tcPr>
          <w:p w14:paraId="14CD8621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adratics</w:t>
            </w:r>
          </w:p>
        </w:tc>
        <w:tc>
          <w:tcPr>
            <w:tcW w:w="1793" w:type="dxa"/>
          </w:tcPr>
          <w:p w14:paraId="2B9F5F9B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igonometry</w:t>
            </w:r>
          </w:p>
        </w:tc>
        <w:tc>
          <w:tcPr>
            <w:tcW w:w="1793" w:type="dxa"/>
          </w:tcPr>
          <w:p w14:paraId="1C2378F4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igonometry</w:t>
            </w:r>
          </w:p>
        </w:tc>
        <w:tc>
          <w:tcPr>
            <w:tcW w:w="1786" w:type="dxa"/>
          </w:tcPr>
          <w:p w14:paraId="17E3F299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s and elevations</w:t>
            </w:r>
          </w:p>
        </w:tc>
        <w:tc>
          <w:tcPr>
            <w:tcW w:w="1788" w:type="dxa"/>
          </w:tcPr>
          <w:p w14:paraId="1EDE95C6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ale factors</w:t>
            </w:r>
          </w:p>
        </w:tc>
        <w:tc>
          <w:tcPr>
            <w:tcW w:w="1792" w:type="dxa"/>
          </w:tcPr>
          <w:p w14:paraId="5C249DA0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ale factors</w:t>
            </w:r>
          </w:p>
        </w:tc>
        <w:tc>
          <w:tcPr>
            <w:tcW w:w="1791" w:type="dxa"/>
          </w:tcPr>
          <w:p w14:paraId="03BFF505" w14:textId="77777777" w:rsidR="00114539" w:rsidRPr="00152CD2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75" w:type="dxa"/>
          </w:tcPr>
          <w:p w14:paraId="762777E3" w14:textId="77777777" w:rsidR="00114539" w:rsidRPr="00152CD2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114539" w:rsidRPr="00EC1848" w14:paraId="230A6A24" w14:textId="77777777" w:rsidTr="00147BE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23D315AA" w14:textId="77777777" w:rsidR="00114539" w:rsidRDefault="00114539" w:rsidP="00147BEA">
            <w:pPr>
              <w:pStyle w:val="TTCTText"/>
            </w:pPr>
            <w:r>
              <w:t>5</w:t>
            </w:r>
          </w:p>
          <w:p w14:paraId="73F2E289" w14:textId="77777777" w:rsidR="00114539" w:rsidRPr="00EC1848" w:rsidRDefault="00114539" w:rsidP="00147BEA">
            <w:pPr>
              <w:pStyle w:val="TTCTText"/>
            </w:pPr>
            <w:r>
              <w:t>15/5/23 – 3/7/23</w:t>
            </w:r>
          </w:p>
        </w:tc>
        <w:tc>
          <w:tcPr>
            <w:tcW w:w="1793" w:type="dxa"/>
          </w:tcPr>
          <w:p w14:paraId="47E9A26C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bability</w:t>
            </w:r>
          </w:p>
        </w:tc>
        <w:tc>
          <w:tcPr>
            <w:tcW w:w="1793" w:type="dxa"/>
          </w:tcPr>
          <w:p w14:paraId="6908DE6D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ee diagrams</w:t>
            </w:r>
          </w:p>
        </w:tc>
        <w:tc>
          <w:tcPr>
            <w:tcW w:w="1793" w:type="dxa"/>
          </w:tcPr>
          <w:p w14:paraId="1449E998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ed, density and pressure</w:t>
            </w:r>
          </w:p>
        </w:tc>
        <w:tc>
          <w:tcPr>
            <w:tcW w:w="1786" w:type="dxa"/>
          </w:tcPr>
          <w:p w14:paraId="72933891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ed, density and pressure</w:t>
            </w:r>
          </w:p>
        </w:tc>
        <w:tc>
          <w:tcPr>
            <w:tcW w:w="1788" w:type="dxa"/>
          </w:tcPr>
          <w:p w14:paraId="14EE1667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graphs</w:t>
            </w:r>
          </w:p>
        </w:tc>
        <w:tc>
          <w:tcPr>
            <w:tcW w:w="1792" w:type="dxa"/>
          </w:tcPr>
          <w:p w14:paraId="0CDE2D7C" w14:textId="77777777" w:rsidR="00114539" w:rsidRPr="00152CD2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1" w:type="dxa"/>
          </w:tcPr>
          <w:p w14:paraId="4283AD23" w14:textId="77777777" w:rsidR="00114539" w:rsidRPr="00152CD2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5095EF4E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539" w:rsidRPr="00EC1848" w14:paraId="616D1C8E" w14:textId="77777777" w:rsidTr="00147BE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6196A2A5" w14:textId="77777777" w:rsidR="00114539" w:rsidRDefault="00114539" w:rsidP="00147BEA">
            <w:pPr>
              <w:pStyle w:val="TTCTText"/>
            </w:pPr>
            <w:r>
              <w:t>mini unit</w:t>
            </w:r>
          </w:p>
          <w:p w14:paraId="6AEA7D4A" w14:textId="77777777" w:rsidR="00114539" w:rsidRDefault="00114539" w:rsidP="00147BEA">
            <w:pPr>
              <w:pStyle w:val="TTCTText"/>
            </w:pPr>
            <w:r>
              <w:t>10/7/23 – 21/7/23</w:t>
            </w:r>
          </w:p>
        </w:tc>
        <w:tc>
          <w:tcPr>
            <w:tcW w:w="1793" w:type="dxa"/>
          </w:tcPr>
          <w:p w14:paraId="40D5688F" w14:textId="77777777" w:rsidR="00114539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 = mx + c</w:t>
            </w:r>
          </w:p>
        </w:tc>
        <w:tc>
          <w:tcPr>
            <w:tcW w:w="1793" w:type="dxa"/>
          </w:tcPr>
          <w:p w14:paraId="56190659" w14:textId="77777777" w:rsidR="00114539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 = mx + c</w:t>
            </w:r>
          </w:p>
        </w:tc>
        <w:tc>
          <w:tcPr>
            <w:tcW w:w="1793" w:type="dxa"/>
            <w:shd w:val="clear" w:color="auto" w:fill="D9D9D9" w:themeFill="background1" w:themeFillShade="D9"/>
          </w:tcPr>
          <w:p w14:paraId="19155A5A" w14:textId="77777777" w:rsidR="00114539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shd w:val="clear" w:color="auto" w:fill="D9D9D9" w:themeFill="background1" w:themeFillShade="D9"/>
          </w:tcPr>
          <w:p w14:paraId="6337F640" w14:textId="77777777" w:rsidR="00114539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8" w:type="dxa"/>
            <w:shd w:val="clear" w:color="auto" w:fill="D9D9D9" w:themeFill="background1" w:themeFillShade="D9"/>
          </w:tcPr>
          <w:p w14:paraId="74EEE0FE" w14:textId="77777777" w:rsidR="00114539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  <w:shd w:val="clear" w:color="auto" w:fill="D9D9D9" w:themeFill="background1" w:themeFillShade="D9"/>
          </w:tcPr>
          <w:p w14:paraId="0B3A781F" w14:textId="77777777" w:rsidR="00114539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1" w:type="dxa"/>
            <w:shd w:val="clear" w:color="auto" w:fill="D9D9D9" w:themeFill="background1" w:themeFillShade="D9"/>
          </w:tcPr>
          <w:p w14:paraId="5D1EFCE0" w14:textId="77777777" w:rsidR="00114539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75" w:type="dxa"/>
            <w:shd w:val="clear" w:color="auto" w:fill="D9D9D9" w:themeFill="background1" w:themeFillShade="D9"/>
          </w:tcPr>
          <w:p w14:paraId="08D7FF63" w14:textId="77777777" w:rsidR="00114539" w:rsidRPr="00EC1848" w:rsidRDefault="00114539" w:rsidP="00147BE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1ED5824" w14:textId="77777777" w:rsidR="00114539" w:rsidRDefault="00114539" w:rsidP="00114539">
      <w:pPr>
        <w:pStyle w:val="TTCTText"/>
        <w:jc w:val="left"/>
      </w:pPr>
    </w:p>
    <w:p w14:paraId="795B2DC6" w14:textId="77777777" w:rsidR="00114539" w:rsidRDefault="00114539" w:rsidP="00114539">
      <w:pPr>
        <w:pStyle w:val="TTCTText"/>
        <w:jc w:val="left"/>
      </w:pPr>
    </w:p>
    <w:p w14:paraId="5ADE00E1" w14:textId="77777777" w:rsidR="00114539" w:rsidRDefault="00114539" w:rsidP="002B0F0E">
      <w:pPr>
        <w:pStyle w:val="TTCTText"/>
        <w:jc w:val="left"/>
      </w:pPr>
    </w:p>
    <w:sectPr w:rsidR="00114539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E2B4CD" w14:textId="77777777" w:rsidR="003C1280" w:rsidRDefault="003C1280" w:rsidP="000D506B">
      <w:r>
        <w:separator/>
      </w:r>
    </w:p>
  </w:endnote>
  <w:endnote w:type="continuationSeparator" w:id="0">
    <w:p w14:paraId="46A413E7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1097D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7E46F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3546C69" wp14:editId="68CFE430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41D4A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77A79018" wp14:editId="724FED90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7243AA" w14:textId="77777777" w:rsidR="003C1280" w:rsidRDefault="003C1280" w:rsidP="000D506B">
      <w:r>
        <w:separator/>
      </w:r>
    </w:p>
  </w:footnote>
  <w:footnote w:type="continuationSeparator" w:id="0">
    <w:p w14:paraId="3C1E8CD3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02C919" w14:textId="77777777" w:rsidR="000D506B" w:rsidRDefault="005670AE">
    <w:pPr>
      <w:pStyle w:val="Header"/>
    </w:pPr>
    <w:r>
      <w:rPr>
        <w:noProof/>
      </w:rPr>
      <w:pict w14:anchorId="5132E1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BE789" w14:textId="77777777" w:rsidR="000D506B" w:rsidRPr="00D60A43" w:rsidRDefault="005670AE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280498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BEDC4" w14:textId="77777777" w:rsidR="000D506B" w:rsidRDefault="005670AE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0A7202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52E1FB2A" wp14:editId="426D56CB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60236"/>
    <w:rsid w:val="0007060B"/>
    <w:rsid w:val="00084966"/>
    <w:rsid w:val="000A7692"/>
    <w:rsid w:val="000D506B"/>
    <w:rsid w:val="00114539"/>
    <w:rsid w:val="00130829"/>
    <w:rsid w:val="001377ED"/>
    <w:rsid w:val="00152CD2"/>
    <w:rsid w:val="0017531E"/>
    <w:rsid w:val="001F749A"/>
    <w:rsid w:val="00276AF8"/>
    <w:rsid w:val="002B0F0E"/>
    <w:rsid w:val="00346A0A"/>
    <w:rsid w:val="003C1280"/>
    <w:rsid w:val="003E0EE8"/>
    <w:rsid w:val="003F478A"/>
    <w:rsid w:val="004A25D1"/>
    <w:rsid w:val="004B4115"/>
    <w:rsid w:val="004F0306"/>
    <w:rsid w:val="004F1DE5"/>
    <w:rsid w:val="00552AFE"/>
    <w:rsid w:val="005670AE"/>
    <w:rsid w:val="00587AED"/>
    <w:rsid w:val="00641163"/>
    <w:rsid w:val="00656B04"/>
    <w:rsid w:val="0068616B"/>
    <w:rsid w:val="00695639"/>
    <w:rsid w:val="006966ED"/>
    <w:rsid w:val="006C4971"/>
    <w:rsid w:val="00736174"/>
    <w:rsid w:val="00747994"/>
    <w:rsid w:val="00782AA0"/>
    <w:rsid w:val="007A178B"/>
    <w:rsid w:val="007B292B"/>
    <w:rsid w:val="007C22FB"/>
    <w:rsid w:val="007E549A"/>
    <w:rsid w:val="007E5532"/>
    <w:rsid w:val="00857941"/>
    <w:rsid w:val="008615FC"/>
    <w:rsid w:val="008D3DA2"/>
    <w:rsid w:val="008E3C90"/>
    <w:rsid w:val="0093212C"/>
    <w:rsid w:val="009372D2"/>
    <w:rsid w:val="00953AC8"/>
    <w:rsid w:val="00955925"/>
    <w:rsid w:val="00991DD1"/>
    <w:rsid w:val="009B7029"/>
    <w:rsid w:val="009E7F43"/>
    <w:rsid w:val="009F4176"/>
    <w:rsid w:val="00A93C05"/>
    <w:rsid w:val="00B9708D"/>
    <w:rsid w:val="00BB5F4F"/>
    <w:rsid w:val="00CA30EA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566EB"/>
    <w:rsid w:val="00E95176"/>
    <w:rsid w:val="00EC1848"/>
    <w:rsid w:val="00F02AD0"/>
    <w:rsid w:val="00F3491A"/>
    <w:rsid w:val="00F64939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EAD2F57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  <w:docPart>
      <w:docPartPr>
        <w:name w:val="9430A254320E4739A36F5743BAFD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26D71-0E52-4E88-B73D-F08C6001383F}"/>
      </w:docPartPr>
      <w:docPartBody>
        <w:p w:rsidR="006C4401" w:rsidRDefault="008031B8" w:rsidP="008031B8">
          <w:pPr>
            <w:pStyle w:val="9430A254320E4739A36F5743BAFD6949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4E87DC9325FD4FB6905E3625AEA6E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BDDDF-7387-4227-8F05-91141B901250}"/>
      </w:docPartPr>
      <w:docPartBody>
        <w:p w:rsidR="006C4401" w:rsidRDefault="008031B8" w:rsidP="008031B8">
          <w:pPr>
            <w:pStyle w:val="4E87DC9325FD4FB6905E3625AEA6E04E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  <w:rsid w:val="006C4401"/>
    <w:rsid w:val="00803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31B8"/>
    <w:rPr>
      <w:color w:val="808080"/>
    </w:rPr>
  </w:style>
  <w:style w:type="paragraph" w:customStyle="1" w:styleId="222BBA32D789492594884153F741A2F6">
    <w:name w:val="222BBA32D789492594884153F741A2F6"/>
  </w:style>
  <w:style w:type="paragraph" w:customStyle="1" w:styleId="9430A254320E4739A36F5743BAFD6949">
    <w:name w:val="9430A254320E4739A36F5743BAFD6949"/>
    <w:rsid w:val="008031B8"/>
  </w:style>
  <w:style w:type="paragraph" w:customStyle="1" w:styleId="4E87DC9325FD4FB6905E3625AEA6E04E">
    <w:name w:val="4E87DC9325FD4FB6905E3625AEA6E04E"/>
    <w:rsid w:val="008031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purl.org/dc/terms/"/>
    <ds:schemaRef ds:uri="83a8fa72-03ac-4f31-9311-77813938c9e3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89f6b0df-5689-439a-8cff-91119d3822c1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3</cp:revision>
  <dcterms:created xsi:type="dcterms:W3CDTF">2023-09-09T10:23:00Z</dcterms:created>
  <dcterms:modified xsi:type="dcterms:W3CDTF">2023-09-09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